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BF215" w14:textId="18EC6551" w:rsidR="00F161A0" w:rsidRPr="00F161A0" w:rsidRDefault="00F161A0" w:rsidP="00F161A0">
      <w:pPr>
        <w:rPr>
          <w:rFonts w:ascii="Arial" w:hAnsi="Arial" w:cs="Arial"/>
          <w:i/>
          <w:iCs/>
        </w:rPr>
      </w:pPr>
      <w:r w:rsidRPr="00F161A0">
        <w:rPr>
          <w:rFonts w:ascii="Arial" w:hAnsi="Arial" w:cs="Arial"/>
          <w:i/>
          <w:iCs/>
        </w:rPr>
        <w:t>Describe the stages of chronic kidney disease, and summarize the pathophysiology, clinical manifestations, evaluation, and treatment</w:t>
      </w:r>
    </w:p>
    <w:p w14:paraId="3D4BB817" w14:textId="261DD512" w:rsidR="00F161A0" w:rsidRPr="00F161A0" w:rsidRDefault="00F161A0" w:rsidP="00F161A0">
      <w:pPr>
        <w:rPr>
          <w:rFonts w:ascii="Arial" w:hAnsi="Arial" w:cs="Arial"/>
          <w:i/>
          <w:iCs/>
        </w:rPr>
      </w:pPr>
      <w:r w:rsidRPr="00F161A0">
        <w:rPr>
          <w:rFonts w:ascii="Arial" w:hAnsi="Arial" w:cs="Arial"/>
          <w:i/>
          <w:iCs/>
        </w:rPr>
        <w:t>                         *****Must answer all 5 topics below*****</w:t>
      </w:r>
    </w:p>
    <w:p w14:paraId="1CE22C84" w14:textId="77777777" w:rsidR="00F161A0" w:rsidRPr="00F161A0" w:rsidRDefault="00F161A0" w:rsidP="00F161A0">
      <w:pPr>
        <w:rPr>
          <w:rFonts w:ascii="Arial" w:hAnsi="Arial" w:cs="Arial"/>
          <w:i/>
          <w:iCs/>
        </w:rPr>
      </w:pPr>
      <w:r w:rsidRPr="00F161A0">
        <w:rPr>
          <w:rFonts w:ascii="Arial" w:hAnsi="Arial" w:cs="Arial"/>
          <w:i/>
          <w:iCs/>
        </w:rPr>
        <w:t>1.      Must discuss the stage of chronic kidney disease</w:t>
      </w:r>
    </w:p>
    <w:p w14:paraId="2BD2757B" w14:textId="77777777" w:rsidR="00F161A0" w:rsidRPr="00F161A0" w:rsidRDefault="00F161A0" w:rsidP="00F161A0">
      <w:pPr>
        <w:rPr>
          <w:rFonts w:ascii="Arial" w:hAnsi="Arial" w:cs="Arial"/>
          <w:i/>
          <w:iCs/>
        </w:rPr>
      </w:pPr>
      <w:r w:rsidRPr="00F161A0">
        <w:rPr>
          <w:rFonts w:ascii="Arial" w:hAnsi="Arial" w:cs="Arial"/>
          <w:i/>
          <w:iCs/>
        </w:rPr>
        <w:t>2.      Summarize the pathophysiology of chronic kidney disease</w:t>
      </w:r>
    </w:p>
    <w:p w14:paraId="43F1CBFF" w14:textId="77777777" w:rsidR="00F161A0" w:rsidRPr="00F161A0" w:rsidRDefault="00F161A0" w:rsidP="00F161A0">
      <w:pPr>
        <w:rPr>
          <w:rFonts w:ascii="Arial" w:hAnsi="Arial" w:cs="Arial"/>
          <w:i/>
          <w:iCs/>
        </w:rPr>
      </w:pPr>
      <w:r w:rsidRPr="00F161A0">
        <w:rPr>
          <w:rFonts w:ascii="Arial" w:hAnsi="Arial" w:cs="Arial"/>
          <w:i/>
          <w:iCs/>
        </w:rPr>
        <w:t>3.      Clinical manifestations (signs and symptom when you have chronic kidney disease)</w:t>
      </w:r>
    </w:p>
    <w:p w14:paraId="2E2BC716" w14:textId="77777777" w:rsidR="00F161A0" w:rsidRPr="00F161A0" w:rsidRDefault="00F161A0" w:rsidP="00F161A0">
      <w:pPr>
        <w:rPr>
          <w:rFonts w:ascii="Arial" w:hAnsi="Arial" w:cs="Arial"/>
          <w:i/>
          <w:iCs/>
        </w:rPr>
      </w:pPr>
      <w:r w:rsidRPr="00F161A0">
        <w:rPr>
          <w:rFonts w:ascii="Arial" w:hAnsi="Arial" w:cs="Arial"/>
          <w:i/>
          <w:iCs/>
        </w:rPr>
        <w:t>4.      Evaluation (what test need to be done to see if you have chronic kidney disease)</w:t>
      </w:r>
    </w:p>
    <w:p w14:paraId="60815B7A" w14:textId="77777777" w:rsidR="00F161A0" w:rsidRPr="00F161A0" w:rsidRDefault="00F161A0" w:rsidP="00F161A0">
      <w:pPr>
        <w:rPr>
          <w:rFonts w:ascii="Arial" w:hAnsi="Arial" w:cs="Arial"/>
          <w:i/>
          <w:iCs/>
        </w:rPr>
      </w:pPr>
      <w:r w:rsidRPr="00F161A0">
        <w:rPr>
          <w:rFonts w:ascii="Arial" w:hAnsi="Arial" w:cs="Arial"/>
          <w:i/>
          <w:iCs/>
        </w:rPr>
        <w:t>5.      Treatment for chronic kidney disease</w:t>
      </w:r>
    </w:p>
    <w:p w14:paraId="55CECBEE" w14:textId="77777777" w:rsidR="00D15BD5" w:rsidRPr="00275901" w:rsidRDefault="00D15BD5">
      <w:pPr>
        <w:rPr>
          <w:rFonts w:ascii="Arial" w:hAnsi="Arial" w:cs="Arial"/>
          <w:i/>
          <w:iCs/>
        </w:rPr>
      </w:pPr>
    </w:p>
    <w:sectPr w:rsidR="00D15BD5" w:rsidRPr="002759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NTQ2tTA2tDAzMDFT0lEKTi0uzszPAykwrAUAhBkV/iwAAAA="/>
  </w:docVars>
  <w:rsids>
    <w:rsidRoot w:val="00F161A0"/>
    <w:rsid w:val="00275901"/>
    <w:rsid w:val="00D15BD5"/>
    <w:rsid w:val="00F16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56D37"/>
  <w15:chartTrackingRefBased/>
  <w15:docId w15:val="{6B851E45-C026-4D15-903E-8A24B32CB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674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81</Words>
  <Characters>463</Characters>
  <Application>Microsoft Office Word</Application>
  <DocSecurity>0</DocSecurity>
  <Lines>3</Lines>
  <Paragraphs>1</Paragraphs>
  <ScaleCrop>false</ScaleCrop>
  <Company/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4-12T15:35:00Z</dcterms:created>
  <dcterms:modified xsi:type="dcterms:W3CDTF">2022-04-12T15:43:00Z</dcterms:modified>
</cp:coreProperties>
</file>